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Xca1993b4fc6d535964d630af7f080430a6a257c"/>
    <w:p>
      <w:pPr>
        <w:pStyle w:val="Heading1"/>
      </w:pPr>
      <w:r>
        <w:t xml:space="preserve">Cover Letter for Physiotherapist Position in Iraq Baghdad</w:t>
      </w:r>
    </w:p>
    <w:p>
      <w:pPr>
        <w:pStyle w:val="FirstParagraph"/>
      </w:pPr>
      <w:r>
        <w:t xml:space="preserve">Dear [Hiring Manager's Name],</w:t>
      </w:r>
    </w:p>
    <w:p>
      <w:pPr>
        <w:pStyle w:val="BodyText"/>
      </w:pPr>
      <w:r>
        <w:t xml:space="preserve">As a dedicated and experienced physiotherapist with over [X years] of clinical expertise, I am writing to express my enthusiastic interest in the Physiotherapist position at [Organization Name] in Iraq Baghdad. My professional journey has been driven by a commitment to improving patient outcomes through compassionate care, evidence-based practice, and adaptability in diverse settings. I am particularly drawn to this opportunity because of my deep understanding of the unique healthcare challenges and cultural dynamics in Iraq Baghdad, where my skills as a Physiotherapist can make a meaningful impact.</w:t>
      </w:r>
    </w:p>
    <w:bookmarkStart w:id="20" w:name="why-this-role-matters-to-me"/>
    <w:p>
      <w:pPr>
        <w:pStyle w:val="Heading2"/>
      </w:pPr>
      <w:r>
        <w:t xml:space="preserve">Why This Role Matters to Me</w:t>
      </w:r>
    </w:p>
    <w:p>
      <w:pPr>
        <w:pStyle w:val="FirstParagraph"/>
      </w:pPr>
      <w:r>
        <w:t xml:space="preserve">The role of a Physiotherapist in Iraq Baghdad is not just a career opportunity—it is an essential service that addresses the physical and emotional well-being of individuals affected by conflict, trauma, and limited access to healthcare. Having worked in regions with similar challenges, I have developed a strong sense of responsibility to support communities through rehabilitation and mobility restoration. My background includes specialized training in [specific areas such as neurology, orthopedics, or pediatrics], which aligns with the critical need for skilled physiotherapists in Baghdad’s healthcare landscape.</w:t>
      </w:r>
    </w:p>
    <w:bookmarkEnd w:id="20"/>
    <w:bookmarkStart w:id="21" w:name="professional-expertise-and-achievements"/>
    <w:p>
      <w:pPr>
        <w:pStyle w:val="Heading2"/>
      </w:pPr>
      <w:r>
        <w:t xml:space="preserve">Professional Expertise and Achievements</w:t>
      </w:r>
    </w:p>
    <w:p>
      <w:pPr>
        <w:pStyle w:val="FirstParagraph"/>
      </w:pPr>
      <w:r>
        <w:t xml:space="preserve">As a certified Physiotherapist with [specific certification, e.g., "MSc in Physiotherapy" or "CPD qualifications"], I have honed my ability to assess, diagnose, and treat a wide range of physical conditions. My experience spans [number] years in clinical settings, where I have successfully implemented individualized treatment plans for patients recovering from injuries, post-surgical rehabilitation, and chronic pain management. For instance, during my tenure at [Previous Workplace], I led a community outreach program that provided physiotherapy services to underserved populations, improving access to care for over [X] individuals.</w:t>
      </w:r>
    </w:p>
    <w:p>
      <w:pPr>
        <w:pStyle w:val="BodyText"/>
      </w:pPr>
      <w:r>
        <w:t xml:space="preserve">In addition to my technical skills, I bring a patient-centered approach that prioritizes communication and cultural sensitivity. Working in diverse environments has taught me the importance of tailoring interventions to meet the unique needs of each individual. Whether it is educating patients on home exercises, collaborating with multidisciplinary teams, or adapting techniques for resource-limited settings, I strive to deliver high-quality care that empowers patients to regain independence.</w:t>
      </w:r>
    </w:p>
    <w:bookmarkEnd w:id="21"/>
    <w:bookmarkStart w:id="22" w:name="why-iraq-baghdad"/>
    <w:p>
      <w:pPr>
        <w:pStyle w:val="Heading2"/>
      </w:pPr>
      <w:r>
        <w:t xml:space="preserve">Why Iraq Baghdad?</w:t>
      </w:r>
    </w:p>
    <w:p>
      <w:pPr>
        <w:pStyle w:val="FirstParagraph"/>
      </w:pPr>
      <w:r>
        <w:t xml:space="preserve">The opportunity to work as a Physiotherapist in Iraq Baghdad is deeply personal. I have long admired the resilience of the Iraqi people and their determination to rebuild their communities. However, access to specialized healthcare services remains a significant challenge, particularly in areas affected by conflict and displacement. As a Physiotherapist, I am eager to contribute my expertise to address these gaps and support the physical recovery of individuals who have endured hardship.</w:t>
      </w:r>
    </w:p>
    <w:p>
      <w:pPr>
        <w:pStyle w:val="BodyText"/>
      </w:pPr>
      <w:r>
        <w:t xml:space="preserve">I understand that working in Iraq Baghdad requires adaptability, resilience, and a commitment to ongoing learning. My previous experience in [mention any relevant experience, such as "working in low-resource settings" or "collaborating with international NGOs"] has equipped me with the skills to thrive in dynamic environments. I am also proficient in [list languages if applicable], which enables me to connect effectively with patients and colleagues across cultural and linguistic backgrounds.</w:t>
      </w:r>
    </w:p>
    <w:bookmarkEnd w:id="22"/>
    <w:bookmarkStart w:id="23" w:name="my-vision-for-contributing-to-your-team"/>
    <w:p>
      <w:pPr>
        <w:pStyle w:val="Heading2"/>
      </w:pPr>
      <w:r>
        <w:t xml:space="preserve">My Vision for Contributing to Your Team</w:t>
      </w:r>
    </w:p>
    <w:p>
      <w:pPr>
        <w:pStyle w:val="FirstParagraph"/>
      </w:pPr>
      <w:r>
        <w:t xml:space="preserve">At [Organization Name], I am confident that my expertise as a Physiotherapist will complement your mission to deliver compassionate, high-quality care. I am particularly interested in opportunities to:</w:t>
      </w:r>
    </w:p>
    <w:p>
      <w:pPr>
        <w:numPr>
          <w:ilvl w:val="0"/>
          <w:numId w:val="1001"/>
        </w:numPr>
        <w:pStyle w:val="Compact"/>
      </w:pPr>
      <w:r>
        <w:t xml:space="preserve">Develop and implement physiotherapy programs tailored to the needs of Baghdad’s population.</w:t>
      </w:r>
    </w:p>
    <w:p>
      <w:pPr>
        <w:numPr>
          <w:ilvl w:val="0"/>
          <w:numId w:val="1001"/>
        </w:numPr>
        <w:pStyle w:val="Compact"/>
      </w:pPr>
      <w:r>
        <w:t xml:space="preserve">Collaborate with local healthcare providers to enhance patient education and community awareness about rehabilitation services.</w:t>
      </w:r>
    </w:p>
    <w:p>
      <w:pPr>
        <w:numPr>
          <w:ilvl w:val="0"/>
          <w:numId w:val="1001"/>
        </w:numPr>
        <w:pStyle w:val="Compact"/>
      </w:pPr>
      <w:r>
        <w:t xml:space="preserve">Contribute to training initiatives that build capacity within the Iraqi healthcare system.</w:t>
      </w:r>
    </w:p>
    <w:p>
      <w:pPr>
        <w:pStyle w:val="FirstParagraph"/>
      </w:pPr>
      <w:r>
        <w:t xml:space="preserve">I am also committed to continuous professional development, regularly attending workshops and conferences to stay updated on advancements in physiotherapy. My goal is to ensure that every patient receives care that is both innovative and culturally appropriate.</w:t>
      </w:r>
    </w:p>
    <w:bookmarkEnd w:id="23"/>
    <w:bookmarkStart w:id="24" w:name="closing-thoughts"/>
    <w:p>
      <w:pPr>
        <w:pStyle w:val="Heading2"/>
      </w:pPr>
      <w:r>
        <w:t xml:space="preserve">Closing Thoughts</w:t>
      </w:r>
    </w:p>
    <w:p>
      <w:pPr>
        <w:pStyle w:val="FirstParagraph"/>
      </w:pPr>
      <w:r>
        <w:t xml:space="preserve">In conclusion, I am excited about the possibility of joining your team as a Physiotherapist in Iraq Baghdad. My experience, skills, and passion for helping others align perfectly with the needs of this vital role. I am eager to contribute my expertise to support the physical and emotional recovery of patients while working alongside your dedicated healthcare professionals.</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at your earliest convenience. I look forward to the possibility of contributing to the healing and well-being of communities in Iraq Baghdad.</w:t>
      </w:r>
    </w:p>
    <w:p>
      <w:pPr>
        <w:pStyle w:val="BodyText"/>
      </w:pPr>
      <w:r>
        <w:t xml:space="preserve">Sincerely,</w:t>
      </w:r>
      <w:r>
        <w:br/>
      </w:r>
      <w:r>
        <w:t xml:space="preserve">[Your Full Name]</w:t>
      </w:r>
      <w:r>
        <w:br/>
      </w:r>
      <w:r>
        <w:t xml:space="preserve">Physiotherapist</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Iraq Baghdad</dc:title>
  <dc:creator/>
  <dc:language>en</dc:language>
  <cp:keywords/>
  <dcterms:created xsi:type="dcterms:W3CDTF">2026-07-23T13:48:20Z</dcterms:created>
  <dcterms:modified xsi:type="dcterms:W3CDTF">2026-07-23T13:48:20Z</dcterms:modified>
</cp:coreProperties>
</file>

<file path=docProps/custom.xml><?xml version="1.0" encoding="utf-8"?>
<Properties xmlns="http://schemas.openxmlformats.org/officeDocument/2006/custom-properties" xmlns:vt="http://schemas.openxmlformats.org/officeDocument/2006/docPropsVTypes"/>
</file>